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79DB1" w14:textId="77777777" w:rsidR="00B16EA5" w:rsidRPr="00562E9E" w:rsidRDefault="00B16EA5" w:rsidP="00B16EA5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بەڕێز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/ 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ڕاگری کۆلێژی ئەندازیاری 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</w:t>
      </w:r>
    </w:p>
    <w:p w14:paraId="4D594ED7" w14:textId="77777777" w:rsidR="00B16EA5" w:rsidRPr="00562E9E" w:rsidRDefault="00B16EA5" w:rsidP="00B16EA5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لەڕێگەی بەڕیز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/ 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سەرۆکی بەشی ئەندازیاری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جیوماتکس</w:t>
      </w:r>
    </w:p>
    <w:p w14:paraId="76326924" w14:textId="77777777" w:rsidR="00B16EA5" w:rsidRDefault="00B16EA5" w:rsidP="00B16EA5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سلاو و ڕێز...</w:t>
      </w:r>
    </w:p>
    <w:p w14:paraId="375FB56A" w14:textId="77777777" w:rsidR="00562E9E" w:rsidRPr="00562E9E" w:rsidRDefault="00562E9E" w:rsidP="00C85124">
      <w:pPr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497B7FF8" w14:textId="77777777" w:rsidR="00A45CFD" w:rsidRDefault="00562E9E" w:rsidP="00562E9E">
      <w:pPr>
        <w:jc w:val="right"/>
        <w:rPr>
          <w:rFonts w:asciiTheme="majorBidi" w:hAnsiTheme="majorBidi" w:cstheme="majorBidi"/>
          <w:sz w:val="32"/>
          <w:szCs w:val="32"/>
          <w:rtl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داواکارم لە بەڕیزتان ڕەزامەندی بفەرموون لەسەر </w:t>
      </w:r>
      <w:r w:rsidR="00A45CFD">
        <w:rPr>
          <w:rFonts w:asciiTheme="majorBidi" w:hAnsiTheme="majorBidi" w:cstheme="majorBidi" w:hint="cs"/>
          <w:sz w:val="32"/>
          <w:szCs w:val="32"/>
          <w:rtl/>
          <w:lang w:bidi="ku-Arab-IQ"/>
        </w:rPr>
        <w:t>تۆمارکردنی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ئەو توێژینەوەی 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>خ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وارەوە</w:t>
      </w:r>
      <w:r w:rsidR="00A45CFD">
        <w:rPr>
          <w:rFonts w:asciiTheme="majorBidi" w:hAnsiTheme="majorBidi" w:cstheme="majorBidi" w:hint="cs"/>
          <w:sz w:val="32"/>
          <w:szCs w:val="32"/>
          <w:rtl/>
          <w:lang w:bidi="ku-Arab-IQ"/>
        </w:rPr>
        <w:t>:</w:t>
      </w:r>
    </w:p>
    <w:tbl>
      <w:tblPr>
        <w:tblStyle w:val="TableGrid"/>
        <w:tblW w:w="10278" w:type="dxa"/>
        <w:tblInd w:w="-113" w:type="dxa"/>
        <w:tblLook w:val="04A0" w:firstRow="1" w:lastRow="0" w:firstColumn="1" w:lastColumn="0" w:noHBand="0" w:noVBand="1"/>
      </w:tblPr>
      <w:tblGrid>
        <w:gridCol w:w="1890"/>
        <w:gridCol w:w="8388"/>
      </w:tblGrid>
      <w:tr w:rsidR="00104940" w14:paraId="36E8DE53" w14:textId="77777777" w:rsidTr="00104940">
        <w:tc>
          <w:tcPr>
            <w:tcW w:w="1890" w:type="dxa"/>
          </w:tcPr>
          <w:p w14:paraId="487FB936" w14:textId="66F129FA" w:rsidR="00104940" w:rsidRDefault="00104940" w:rsidP="00104940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 w:rsidRPr="00C76509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Proposed</w:t>
            </w:r>
          </w:p>
          <w:p w14:paraId="49DDF3A5" w14:textId="36D29A8C" w:rsidR="00104940" w:rsidRDefault="00104940" w:rsidP="00104940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 w:rsidRPr="00C76509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Article Title:</w:t>
            </w:r>
          </w:p>
        </w:tc>
        <w:tc>
          <w:tcPr>
            <w:tcW w:w="8388" w:type="dxa"/>
          </w:tcPr>
          <w:p w14:paraId="28C7EC38" w14:textId="482393F6" w:rsidR="00104940" w:rsidRPr="0087789F" w:rsidRDefault="00FC4BBC" w:rsidP="00360FED">
            <w:pPr>
              <w:pStyle w:val="NoSpacing"/>
              <w:tabs>
                <w:tab w:val="right" w:pos="11070"/>
              </w:tabs>
              <w:spacing w:after="120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 w:bidi="ar-IQ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val="en-GB" w:bidi="ar-IQ"/>
              </w:rPr>
              <w:t>Position Adjustment Using the Artificial Neural Network Backpropagation Technique.</w:t>
            </w:r>
          </w:p>
          <w:p w14:paraId="62D8EC29" w14:textId="6746F8E9" w:rsidR="008A1FFB" w:rsidRPr="008A1FFB" w:rsidRDefault="008A1FFB" w:rsidP="00B16EA5">
            <w:pPr>
              <w:pStyle w:val="NoSpacing"/>
              <w:tabs>
                <w:tab w:val="right" w:pos="11070"/>
              </w:tabs>
              <w:spacing w:after="120"/>
              <w:ind w:left="231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GB" w:bidi="ar-IQ"/>
              </w:rPr>
            </w:pPr>
          </w:p>
        </w:tc>
      </w:tr>
      <w:tr w:rsidR="00104940" w14:paraId="12289197" w14:textId="77777777" w:rsidTr="00104940">
        <w:tc>
          <w:tcPr>
            <w:tcW w:w="1890" w:type="dxa"/>
          </w:tcPr>
          <w:p w14:paraId="1EA5F28B" w14:textId="0F3C19EA" w:rsidR="00104940" w:rsidRDefault="00104940" w:rsidP="00104940">
            <w:pPr>
              <w:jc w:val="center"/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 w:rsidRPr="00C76509"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Author:</w:t>
            </w:r>
          </w:p>
        </w:tc>
        <w:tc>
          <w:tcPr>
            <w:tcW w:w="8388" w:type="dxa"/>
          </w:tcPr>
          <w:p w14:paraId="59D0A523" w14:textId="3AC8AA9B" w:rsidR="00104940" w:rsidRDefault="00FC4BBC" w:rsidP="00104940">
            <w:pPr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  <w:r>
              <w:rPr>
                <w:rFonts w:asciiTheme="majorBidi" w:hAnsiTheme="majorBidi" w:cstheme="majorBidi"/>
                <w:sz w:val="32"/>
                <w:szCs w:val="32"/>
                <w:lang w:bidi="ku-Arab-IQ"/>
              </w:rPr>
              <w:t>Dr. Mohammed Anwer Jassim</w:t>
            </w:r>
          </w:p>
          <w:p w14:paraId="5F56708C" w14:textId="312E571C" w:rsidR="00104940" w:rsidRDefault="00104940" w:rsidP="00104940">
            <w:pPr>
              <w:rPr>
                <w:rFonts w:asciiTheme="majorBidi" w:hAnsiTheme="majorBidi" w:cstheme="majorBidi"/>
                <w:sz w:val="32"/>
                <w:szCs w:val="32"/>
                <w:lang w:bidi="ku-Arab-IQ"/>
              </w:rPr>
            </w:pPr>
          </w:p>
        </w:tc>
      </w:tr>
    </w:tbl>
    <w:p w14:paraId="7036C8A5" w14:textId="77CD1331" w:rsidR="00562E9E" w:rsidRPr="00562E9E" w:rsidRDefault="00562E9E" w:rsidP="00562E9E">
      <w:pPr>
        <w:rPr>
          <w:rFonts w:asciiTheme="majorBidi" w:hAnsiTheme="majorBidi" w:cstheme="majorBidi"/>
          <w:sz w:val="6"/>
          <w:szCs w:val="6"/>
          <w:lang w:bidi="ku-Arab-IQ"/>
        </w:rPr>
      </w:pPr>
      <w:r w:rsidRPr="00562E9E"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562E9E">
        <w:rPr>
          <w:rFonts w:asciiTheme="majorBidi" w:hAnsiTheme="majorBidi" w:cstheme="majorBidi"/>
          <w:sz w:val="32"/>
          <w:szCs w:val="32"/>
          <w:lang w:bidi="ku-Arab-IQ"/>
        </w:rPr>
        <w:t xml:space="preserve"> </w:t>
      </w:r>
    </w:p>
    <w:p w14:paraId="39B690DF" w14:textId="119E876B" w:rsidR="00562E9E" w:rsidRPr="007F4710" w:rsidRDefault="00A45CFD" w:rsidP="00562E9E">
      <w:pPr>
        <w:jc w:val="right"/>
        <w:rPr>
          <w:rFonts w:asciiTheme="majorBidi" w:hAnsiTheme="majorBidi" w:cstheme="majorBidi"/>
          <w:color w:val="002060"/>
          <w:sz w:val="32"/>
          <w:szCs w:val="32"/>
          <w:rtl/>
          <w:lang w:bidi="ku-Arab-IQ"/>
        </w:rPr>
      </w:pPr>
      <w:r w:rsidRPr="007F4710">
        <w:rPr>
          <w:rFonts w:asciiTheme="majorBidi" w:hAnsiTheme="majorBidi" w:cstheme="majorBidi" w:hint="cs"/>
          <w:color w:val="002060"/>
          <w:sz w:val="32"/>
          <w:szCs w:val="32"/>
          <w:rtl/>
          <w:lang w:bidi="ku-Arab-IQ"/>
        </w:rPr>
        <w:t xml:space="preserve">هاوپێچ: فۆرمی پیشکەشکردنی سیمیناری </w:t>
      </w:r>
      <w:r w:rsidRPr="007F4710">
        <w:rPr>
          <w:rFonts w:asciiTheme="majorBidi" w:hAnsiTheme="majorBidi" w:cstheme="majorBidi"/>
          <w:color w:val="002060"/>
          <w:sz w:val="32"/>
          <w:szCs w:val="32"/>
          <w:rtl/>
          <w:lang w:bidi="ku-Arab-IQ"/>
        </w:rPr>
        <w:t>توێژینەوە</w:t>
      </w:r>
      <w:r w:rsidRPr="007F4710">
        <w:rPr>
          <w:rFonts w:asciiTheme="majorBidi" w:hAnsiTheme="majorBidi" w:cstheme="majorBidi" w:hint="cs"/>
          <w:color w:val="002060"/>
          <w:sz w:val="32"/>
          <w:szCs w:val="32"/>
          <w:rtl/>
          <w:lang w:bidi="ku-Arab-IQ"/>
        </w:rPr>
        <w:t>کە.</w:t>
      </w:r>
    </w:p>
    <w:p w14:paraId="31F80824" w14:textId="77777777" w:rsidR="00A45CFD" w:rsidRPr="00A117E5" w:rsidRDefault="00A45CFD" w:rsidP="00562E9E">
      <w:pPr>
        <w:jc w:val="right"/>
        <w:rPr>
          <w:rFonts w:asciiTheme="majorBidi" w:hAnsiTheme="majorBidi" w:cstheme="majorBidi"/>
          <w:sz w:val="2"/>
          <w:szCs w:val="2"/>
          <w:rtl/>
          <w:lang w:bidi="ku-Arab-IQ"/>
        </w:rPr>
      </w:pPr>
    </w:p>
    <w:p w14:paraId="27C29B4D" w14:textId="0485BC68" w:rsidR="00562E9E" w:rsidRDefault="00562E9E" w:rsidP="00C85124">
      <w:pPr>
        <w:jc w:val="center"/>
        <w:rPr>
          <w:rFonts w:asciiTheme="majorBidi" w:hAnsiTheme="majorBidi" w:cstheme="majorBidi"/>
          <w:sz w:val="32"/>
          <w:szCs w:val="32"/>
          <w:lang w:bidi="ku-Arab-IQ"/>
        </w:rPr>
      </w:pP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لەگەڵ ڕێز و سوپا</w:t>
      </w:r>
      <w:r w:rsidR="00A117E5">
        <w:rPr>
          <w:rFonts w:asciiTheme="majorBidi" w:hAnsiTheme="majorBidi" w:cstheme="majorBidi" w:hint="cs"/>
          <w:sz w:val="32"/>
          <w:szCs w:val="32"/>
          <w:rtl/>
          <w:lang w:bidi="ku-Arab-IQ"/>
        </w:rPr>
        <w:t>س</w:t>
      </w:r>
    </w:p>
    <w:p w14:paraId="19998274" w14:textId="77777777" w:rsidR="00104940" w:rsidRDefault="00104940" w:rsidP="00C85124">
      <w:pPr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0289C54E" w14:textId="09BDD1EA" w:rsidR="00A117E5" w:rsidRDefault="00A117E5" w:rsidP="00C85124">
      <w:pPr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7A7134B8" w14:textId="77777777" w:rsidR="00B16EA5" w:rsidRDefault="00B16EA5" w:rsidP="00B16EA5">
      <w:pPr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64007DDD" w14:textId="553A16BC" w:rsidR="00B16EA5" w:rsidRDefault="00B16EA5" w:rsidP="00B16EA5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>ناوی مامۆستا:پ. ی.د.</w:t>
      </w:r>
      <w:r w:rsidR="00FC4BBC"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محمد أنور جاسم</w:t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p w14:paraId="01E96D6B" w14:textId="77777777" w:rsidR="00B16EA5" w:rsidRDefault="00B16EA5" w:rsidP="00B16EA5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>بەشی زانستی:</w:t>
      </w:r>
      <w:r w:rsidRPr="00654092">
        <w:rPr>
          <w:rFonts w:asciiTheme="majorBidi" w:hAnsiTheme="majorBidi" w:cstheme="majorBidi"/>
          <w:sz w:val="32"/>
          <w:szCs w:val="32"/>
          <w:rtl/>
          <w:lang w:bidi="ku-Arab-IQ"/>
        </w:rPr>
        <w:t xml:space="preserve"> </w:t>
      </w:r>
      <w:r w:rsidRPr="00562E9E">
        <w:rPr>
          <w:rFonts w:asciiTheme="majorBidi" w:hAnsiTheme="majorBidi" w:cstheme="majorBidi"/>
          <w:sz w:val="32"/>
          <w:szCs w:val="32"/>
          <w:rtl/>
          <w:lang w:bidi="ku-Arab-IQ"/>
        </w:rPr>
        <w:t>بەشی ئەندازیاری</w:t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جیوماتکس</w:t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    </w:t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p w14:paraId="29E4903D" w14:textId="73174516" w:rsidR="00A117E5" w:rsidRDefault="00B16EA5" w:rsidP="00B16EA5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 w:hint="cs"/>
          <w:sz w:val="32"/>
          <w:szCs w:val="32"/>
          <w:rtl/>
          <w:lang w:bidi="ku-Arab-IQ"/>
        </w:rPr>
        <w:t xml:space="preserve">کۆلێژی ئەندازیاری/زانکۆی سەلاحەدین         </w:t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p w14:paraId="47527561" w14:textId="77777777" w:rsidR="00A117E5" w:rsidRDefault="00A117E5" w:rsidP="00562E9E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</w:p>
    <w:p w14:paraId="167C9AB5" w14:textId="462A6AAF" w:rsidR="00562E9E" w:rsidRDefault="00562E9E" w:rsidP="00562E9E">
      <w:pPr>
        <w:spacing w:after="60"/>
        <w:jc w:val="center"/>
        <w:rPr>
          <w:rFonts w:asciiTheme="majorBidi" w:hAnsiTheme="majorBidi" w:cstheme="majorBidi"/>
          <w:sz w:val="32"/>
          <w:szCs w:val="32"/>
          <w:rtl/>
          <w:lang w:bidi="ku-Arab-IQ"/>
        </w:rPr>
      </w:pP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  <w:r>
        <w:rPr>
          <w:rFonts w:asciiTheme="majorBidi" w:hAnsiTheme="majorBidi" w:cstheme="majorBidi"/>
          <w:sz w:val="32"/>
          <w:szCs w:val="32"/>
          <w:rtl/>
          <w:lang w:bidi="ku-Arab-IQ"/>
        </w:rPr>
        <w:tab/>
      </w:r>
    </w:p>
    <w:sectPr w:rsidR="00562E9E" w:rsidSect="00C85124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7239E"/>
    <w:multiLevelType w:val="hybridMultilevel"/>
    <w:tmpl w:val="DC007FC6"/>
    <w:lvl w:ilvl="0" w:tplc="6F207E5A">
      <w:start w:val="1"/>
      <w:numFmt w:val="decimal"/>
      <w:lvlText w:val="%1."/>
      <w:lvlJc w:val="left"/>
      <w:pPr>
        <w:ind w:left="1571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num w:numId="1" w16cid:durableId="2040934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sjCyMDcztzQ1NzBX0lEKTi0uzszPAykwrgUAn/EvzywAAAA="/>
  </w:docVars>
  <w:rsids>
    <w:rsidRoot w:val="00F622AB"/>
    <w:rsid w:val="000E667A"/>
    <w:rsid w:val="00104940"/>
    <w:rsid w:val="00360FED"/>
    <w:rsid w:val="00562E9E"/>
    <w:rsid w:val="007F4710"/>
    <w:rsid w:val="00816550"/>
    <w:rsid w:val="0087789F"/>
    <w:rsid w:val="008A1FFB"/>
    <w:rsid w:val="0094552E"/>
    <w:rsid w:val="00A117E5"/>
    <w:rsid w:val="00A45CFD"/>
    <w:rsid w:val="00A606B1"/>
    <w:rsid w:val="00B16EA5"/>
    <w:rsid w:val="00BD0DA8"/>
    <w:rsid w:val="00C85124"/>
    <w:rsid w:val="00E26DC3"/>
    <w:rsid w:val="00F622AB"/>
    <w:rsid w:val="00FC4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66977"/>
  <w15:chartTrackingRefBased/>
  <w15:docId w15:val="{C3ED0AF1-0700-47E2-8E52-D80284095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A1F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1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A1FFB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8A1FFB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ry</dc:creator>
  <cp:keywords/>
  <dc:description/>
  <cp:lastModifiedBy>Mohamad</cp:lastModifiedBy>
  <cp:revision>17</cp:revision>
  <cp:lastPrinted>2023-04-06T05:49:00Z</cp:lastPrinted>
  <dcterms:created xsi:type="dcterms:W3CDTF">2022-10-22T17:52:00Z</dcterms:created>
  <dcterms:modified xsi:type="dcterms:W3CDTF">2023-04-06T09:26:00Z</dcterms:modified>
</cp:coreProperties>
</file>